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EB3B71" w:rsidRDefault="001D13A3" w:rsidP="001D13A3">
            <w:pPr>
              <w:rPr>
                <w:b/>
                <w:sz w:val="20"/>
                <w:szCs w:val="20"/>
              </w:rPr>
            </w:pPr>
            <w:r w:rsidRPr="00EB3B71">
              <w:rPr>
                <w:b/>
                <w:sz w:val="20"/>
                <w:szCs w:val="20"/>
              </w:rPr>
              <w:t>Student Name (Printed):</w:t>
            </w:r>
          </w:p>
          <w:p w14:paraId="5AEAAAC5" w14:textId="4BFEDC5C" w:rsidR="001D13A3" w:rsidRPr="00EB3B71" w:rsidRDefault="00BE503B" w:rsidP="001D13A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/>
            </w:r>
            <w:r>
              <w:rPr>
                <w:b/>
                <w:sz w:val="20"/>
                <w:szCs w:val="20"/>
              </w:rPr>
              <w:instrText xml:space="preserve"> MERGEFIELD Student_Name_11 </w:instrText>
            </w:r>
            <w:r>
              <w:rPr>
                <w:b/>
                <w:sz w:val="20"/>
                <w:szCs w:val="20"/>
              </w:rPr>
              <w:fldChar w:fldCharType="separate"/>
            </w:r>
            <w:r w:rsidR="0038520F">
              <w:rPr>
                <w:b/>
                <w:noProof/>
                <w:sz w:val="20"/>
                <w:szCs w:val="20"/>
              </w:rPr>
              <w:t>«Student_Name_11»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EB3B71" w:rsidRDefault="001D13A3" w:rsidP="001D13A3">
            <w:pPr>
              <w:rPr>
                <w:b/>
                <w:sz w:val="20"/>
                <w:szCs w:val="20"/>
              </w:rPr>
            </w:pPr>
            <w:r w:rsidRPr="00EB3B71">
              <w:rPr>
                <w:b/>
                <w:sz w:val="20"/>
                <w:szCs w:val="20"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EB3B71" w:rsidRDefault="001D13A3" w:rsidP="001D13A3">
            <w:pPr>
              <w:rPr>
                <w:b/>
                <w:sz w:val="20"/>
                <w:szCs w:val="20"/>
              </w:rPr>
            </w:pPr>
            <w:r w:rsidRPr="00EB3B71">
              <w:rPr>
                <w:b/>
                <w:sz w:val="20"/>
                <w:szCs w:val="20"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6D98C41F" w:rsidR="001D13A3" w:rsidRPr="00EB3B71" w:rsidRDefault="001D13A3" w:rsidP="001D13A3">
            <w:pPr>
              <w:rPr>
                <w:b/>
                <w:sz w:val="20"/>
                <w:szCs w:val="20"/>
              </w:rPr>
            </w:pPr>
            <w:r w:rsidRPr="00EB3B71">
              <w:rPr>
                <w:b/>
                <w:sz w:val="20"/>
                <w:szCs w:val="20"/>
              </w:rPr>
              <w:t>Student ID#</w:t>
            </w:r>
            <w:r w:rsidR="00BE503B">
              <w:rPr>
                <w:b/>
                <w:sz w:val="20"/>
                <w:szCs w:val="20"/>
              </w:rPr>
              <w:t xml:space="preserve"> </w:t>
            </w:r>
            <w:r w:rsidR="00BE503B">
              <w:rPr>
                <w:b/>
                <w:sz w:val="20"/>
                <w:szCs w:val="20"/>
              </w:rPr>
              <w:fldChar w:fldCharType="begin"/>
            </w:r>
            <w:r w:rsidR="00BE503B">
              <w:rPr>
                <w:b/>
                <w:sz w:val="20"/>
                <w:szCs w:val="20"/>
              </w:rPr>
              <w:instrText xml:space="preserve"> MERGEFIELD Student_ID2 </w:instrText>
            </w:r>
            <w:r w:rsidR="00BE503B">
              <w:rPr>
                <w:b/>
                <w:sz w:val="20"/>
                <w:szCs w:val="20"/>
              </w:rPr>
              <w:fldChar w:fldCharType="separate"/>
            </w:r>
            <w:r w:rsidR="0038520F">
              <w:rPr>
                <w:b/>
                <w:noProof/>
                <w:sz w:val="20"/>
                <w:szCs w:val="20"/>
              </w:rPr>
              <w:t>«Student_ID2»</w:t>
            </w:r>
            <w:r w:rsidR="00BE503B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960" w:type="dxa"/>
          </w:tcPr>
          <w:p w14:paraId="390F3CB1" w14:textId="2B1842AE" w:rsidR="001D13A3" w:rsidRPr="00EB3B71" w:rsidRDefault="00D7490D" w:rsidP="00E45558">
            <w:pPr>
              <w:rPr>
                <w:b/>
                <w:sz w:val="20"/>
                <w:szCs w:val="20"/>
              </w:rPr>
            </w:pPr>
            <w:r w:rsidRPr="00EB3B71">
              <w:rPr>
                <w:b/>
                <w:sz w:val="20"/>
                <w:szCs w:val="20"/>
              </w:rPr>
              <w:t>Rising</w:t>
            </w:r>
            <w:r w:rsidR="001D13A3" w:rsidRPr="00EB3B71">
              <w:rPr>
                <w:b/>
                <w:sz w:val="20"/>
                <w:szCs w:val="20"/>
              </w:rPr>
              <w:t xml:space="preserve"> Grade:</w:t>
            </w:r>
            <w:r w:rsidRPr="00EB3B71">
              <w:rPr>
                <w:b/>
                <w:sz w:val="20"/>
                <w:szCs w:val="20"/>
              </w:rPr>
              <w:t xml:space="preserve"> </w:t>
            </w:r>
            <w:r w:rsidR="00E45558" w:rsidRPr="00EB3B71">
              <w:rPr>
                <w:b/>
                <w:sz w:val="20"/>
                <w:szCs w:val="20"/>
              </w:rPr>
              <w:t>12</w:t>
            </w:r>
          </w:p>
        </w:tc>
        <w:tc>
          <w:tcPr>
            <w:tcW w:w="3510" w:type="dxa"/>
          </w:tcPr>
          <w:p w14:paraId="189814FD" w14:textId="3EA4CE25" w:rsidR="001D13A3" w:rsidRPr="00EB3B71" w:rsidRDefault="00BC552C" w:rsidP="005A44DB">
            <w:pPr>
              <w:rPr>
                <w:b/>
                <w:sz w:val="20"/>
                <w:szCs w:val="20"/>
              </w:rPr>
            </w:pPr>
            <w:r w:rsidRPr="00EB3B71">
              <w:rPr>
                <w:b/>
                <w:sz w:val="20"/>
                <w:szCs w:val="20"/>
              </w:rPr>
              <w:t>Tech Area</w:t>
            </w:r>
            <w:r w:rsidR="006C04DB" w:rsidRPr="00EB3B71">
              <w:rPr>
                <w:b/>
                <w:sz w:val="20"/>
                <w:szCs w:val="20"/>
              </w:rPr>
              <w:t>:</w:t>
            </w:r>
            <w:r w:rsidR="00D61A03" w:rsidRPr="00EB3B71">
              <w:rPr>
                <w:b/>
                <w:sz w:val="20"/>
                <w:szCs w:val="20"/>
              </w:rPr>
              <w:t xml:space="preserve"> </w:t>
            </w:r>
            <w:r w:rsidR="005A44DB" w:rsidRPr="00EB3B71">
              <w:rPr>
                <w:b/>
                <w:sz w:val="20"/>
                <w:szCs w:val="20"/>
              </w:rPr>
              <w:t>Auto Bod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EB3B71" w:rsidRDefault="001D13A3" w:rsidP="001D13A3">
            <w:pPr>
              <w:rPr>
                <w:b/>
                <w:sz w:val="20"/>
                <w:szCs w:val="20"/>
              </w:rPr>
            </w:pPr>
            <w:r w:rsidRPr="00EB3B71">
              <w:rPr>
                <w:b/>
                <w:sz w:val="20"/>
                <w:szCs w:val="20"/>
              </w:rPr>
              <w:t>Parent Approval Signature:</w:t>
            </w:r>
          </w:p>
          <w:p w14:paraId="4A3169A6" w14:textId="77777777" w:rsidR="001D13A3" w:rsidRPr="00EB3B71" w:rsidRDefault="001D13A3" w:rsidP="001D13A3">
            <w:pPr>
              <w:rPr>
                <w:b/>
                <w:sz w:val="20"/>
                <w:szCs w:val="20"/>
              </w:rPr>
            </w:pPr>
          </w:p>
        </w:tc>
        <w:tc>
          <w:tcPr>
            <w:tcW w:w="3960" w:type="dxa"/>
          </w:tcPr>
          <w:p w14:paraId="64AEDF11" w14:textId="77777777" w:rsidR="001D13A3" w:rsidRPr="00EB3B71" w:rsidRDefault="001D13A3" w:rsidP="001D13A3">
            <w:pPr>
              <w:rPr>
                <w:b/>
                <w:sz w:val="20"/>
                <w:szCs w:val="20"/>
              </w:rPr>
            </w:pPr>
            <w:r w:rsidRPr="00EB3B71">
              <w:rPr>
                <w:b/>
                <w:sz w:val="20"/>
                <w:szCs w:val="20"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EB3B71" w:rsidRDefault="001D13A3" w:rsidP="001D13A3">
            <w:pPr>
              <w:rPr>
                <w:b/>
                <w:sz w:val="20"/>
                <w:szCs w:val="20"/>
              </w:rPr>
            </w:pPr>
            <w:r w:rsidRPr="00EB3B71">
              <w:rPr>
                <w:b/>
                <w:sz w:val="20"/>
                <w:szCs w:val="20"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3CF0A040" w14:textId="77777777" w:rsidR="001939F5" w:rsidRDefault="001939F5" w:rsidP="001939F5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2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convers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  <w:r w:rsidRPr="00ED0715">
              <w:rPr>
                <w:b/>
                <w:bCs/>
                <w:iCs/>
                <w:sz w:val="18"/>
                <w:szCs w:val="18"/>
                <w:u w:val="single"/>
              </w:rPr>
              <w:t>At the minimum</w:t>
            </w:r>
            <w:r>
              <w:rPr>
                <w:iCs/>
                <w:sz w:val="18"/>
                <w:szCs w:val="18"/>
              </w:rPr>
              <w:t xml:space="preserve">, you are required to complete an English, math, and your Tech area this year.  </w:t>
            </w:r>
          </w:p>
          <w:p w14:paraId="055922B5" w14:textId="764097AE" w:rsidR="001D13A3" w:rsidRPr="001D13A3" w:rsidRDefault="001939F5" w:rsidP="001939F5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Choose a total of 8 credits </w:t>
            </w:r>
            <w:r w:rsidRPr="00ED0715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 Appropriate courses will be dropped </w:t>
            </w:r>
            <w:r w:rsidRPr="0072798E">
              <w:rPr>
                <w:b/>
                <w:i/>
                <w:iCs/>
                <w:sz w:val="18"/>
                <w:szCs w:val="18"/>
                <w:u w:val="single"/>
              </w:rPr>
              <w:t>AFTER</w:t>
            </w:r>
            <w:r>
              <w:rPr>
                <w:b/>
                <w:i/>
                <w:iCs/>
                <w:sz w:val="18"/>
                <w:szCs w:val="18"/>
              </w:rPr>
              <w:t xml:space="preserve"> waiver/enrollment/apprenticeship approval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22F23125" w14:textId="77777777" w:rsidR="00412AFE" w:rsidRPr="00EB3B71" w:rsidRDefault="00412AFE" w:rsidP="00412AFE">
            <w:pPr>
              <w:pStyle w:val="paragraph"/>
              <w:textAlignment w:val="baseline"/>
              <w:rPr>
                <w:rStyle w:val="eop"/>
                <w:rFonts w:ascii="Calibri" w:hAnsi="Calibri" w:cs="Calibri"/>
                <w:sz w:val="20"/>
                <w:szCs w:val="20"/>
              </w:rPr>
            </w:pPr>
            <w:r w:rsidRPr="00EB3B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Students</w:t>
            </w:r>
            <w:r w:rsidRPr="00EB3B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Pr="00EB3B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  Please mark all </w:t>
            </w:r>
            <w:r w:rsidRPr="00EB3B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core</w:t>
            </w:r>
            <w:r w:rsidRPr="00EB3B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ourses with an “</w:t>
            </w:r>
            <w:r w:rsidRPr="00EB3B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</w:t>
            </w:r>
            <w:r w:rsidRPr="00EB3B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.”  Select enough </w:t>
            </w:r>
            <w:r w:rsidRPr="00EB3B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lectives</w:t>
            </w:r>
            <w:r w:rsidRPr="00EB3B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s and rank them by preference (1-8; 1=1</w:t>
            </w:r>
            <w:r w:rsidRPr="00EB3B71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st</w:t>
            </w:r>
            <w:r w:rsidRPr="00EB3B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2=2</w:t>
            </w:r>
            <w:r w:rsidRPr="00EB3B71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nd</w:t>
            </w:r>
            <w:r w:rsidRPr="00EB3B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etc.) so the </w:t>
            </w:r>
            <w:r w:rsidRPr="00EB3B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total</w:t>
            </w:r>
            <w:r w:rsidRPr="00EB3B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number of </w:t>
            </w:r>
            <w:r w:rsidRPr="00EB3B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’s</w:t>
            </w:r>
            <w:r w:rsidRPr="00EB3B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and </w:t>
            </w:r>
            <w:r w:rsidRPr="00EB3B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#’s</w:t>
            </w:r>
            <w:r w:rsidRPr="00EB3B71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</w:t>
            </w:r>
            <w:r w:rsidRPr="00EB3B71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quals 12</w:t>
            </w:r>
            <w:r w:rsidRPr="00EB3B71">
              <w:rPr>
                <w:rStyle w:val="normaltextrun1"/>
                <w:rFonts w:ascii="Calibri" w:hAnsi="Calibri" w:cs="Calibri"/>
                <w:sz w:val="20"/>
                <w:szCs w:val="20"/>
              </w:rPr>
              <w:t>.</w:t>
            </w:r>
            <w:r w:rsidRPr="00EB3B71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33B6A284" w14:textId="40541176" w:rsidR="007A327C" w:rsidRDefault="00412AFE" w:rsidP="00412AFE">
            <w:pPr>
              <w:jc w:val="center"/>
            </w:pPr>
            <w:r w:rsidRPr="00EB3B71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Appropriate courses will be dropped </w:t>
            </w:r>
            <w:r w:rsidRPr="00EB3B71">
              <w:rPr>
                <w:rFonts w:cstheme="minorHAnsi"/>
                <w:b/>
                <w:i/>
                <w:iCs/>
                <w:sz w:val="20"/>
                <w:szCs w:val="20"/>
                <w:u w:val="single"/>
              </w:rPr>
              <w:t>AFTER</w:t>
            </w:r>
            <w:r w:rsidRPr="00EB3B71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aiver/enrollment/apprenticeship approval.</w:t>
            </w:r>
          </w:p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0B2871FD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7423B">
                    <w:rPr>
                      <w:rFonts w:cstheme="minorHAnsi"/>
                      <w:b/>
                      <w:sz w:val="20"/>
                      <w:szCs w:val="20"/>
                    </w:rPr>
                    <w:t xml:space="preserve"> (4 credits required)</w:t>
                  </w:r>
                </w:p>
              </w:tc>
            </w:tr>
            <w:tr w:rsidR="00655783" w:rsidRPr="00D7490D" w14:paraId="7D229AD1" w14:textId="77777777" w:rsidTr="00E45558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3B7F6658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290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</w:tcPr>
                <w:p w14:paraId="0D3D20DE" w14:textId="295FC81E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655783" w:rsidRPr="00D7490D" w14:paraId="13F27DE4" w14:textId="77777777" w:rsidTr="00E45558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283E21B8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6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69" w:type="dxa"/>
                </w:tcPr>
                <w:p w14:paraId="27D43B45" w14:textId="74F4510F" w:rsidR="00655783" w:rsidRPr="00D7490D" w:rsidRDefault="008E2B5C" w:rsidP="00E45558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Li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Comp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osition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11739" w:rsidRPr="00D7490D" w14:paraId="6E738FDA" w14:textId="77777777" w:rsidTr="00E45558">
              <w:tc>
                <w:tcPr>
                  <w:tcW w:w="264" w:type="dxa"/>
                  <w:vAlign w:val="center"/>
                </w:tcPr>
                <w:p w14:paraId="50AFF97D" w14:textId="77777777" w:rsidR="00E11739" w:rsidRPr="00D7490D" w:rsidRDefault="00E11739" w:rsidP="00E117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2E52D152" w:rsidR="00E11739" w:rsidRDefault="00E11739" w:rsidP="00E117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</w:tcPr>
                <w:p w14:paraId="2FF53EB6" w14:textId="1C707457" w:rsidR="00E11739" w:rsidRDefault="00E11739" w:rsidP="00E1173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HCC EN101-Dual Enrol</w:t>
                  </w:r>
                  <w:r>
                    <w:rPr>
                      <w:rFonts w:cstheme="minorHAnsi"/>
                      <w:sz w:val="18"/>
                      <w:szCs w:val="18"/>
                    </w:rPr>
                    <w:t>l</w:t>
                  </w:r>
                </w:p>
              </w:tc>
            </w:tr>
            <w:tr w:rsidR="00E11739" w:rsidRPr="00D7490D" w14:paraId="688DBDBB" w14:textId="77777777" w:rsidTr="00CC7DB7">
              <w:tc>
                <w:tcPr>
                  <w:tcW w:w="3310" w:type="dxa"/>
                  <w:gridSpan w:val="3"/>
                  <w:vAlign w:val="center"/>
                </w:tcPr>
                <w:p w14:paraId="42AFAD07" w14:textId="7BC9DA9D" w:rsidR="00E11739" w:rsidRDefault="00F976BD" w:rsidP="00F976BD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Elective</w:t>
                  </w:r>
                </w:p>
              </w:tc>
            </w:tr>
            <w:tr w:rsidR="009E1F39" w:rsidRPr="00D7490D" w14:paraId="1B474237" w14:textId="77777777" w:rsidTr="00E45558">
              <w:tc>
                <w:tcPr>
                  <w:tcW w:w="264" w:type="dxa"/>
                  <w:vAlign w:val="center"/>
                </w:tcPr>
                <w:p w14:paraId="3F7B7997" w14:textId="77777777" w:rsidR="009E1F39" w:rsidRPr="00D7490D" w:rsidRDefault="009E1F39" w:rsidP="009E1F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EF45AC9" w14:textId="2DE739F2" w:rsidR="009E1F39" w:rsidRDefault="009E1F39" w:rsidP="009E1F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1969" w:type="dxa"/>
                </w:tcPr>
                <w:p w14:paraId="7F4BD56A" w14:textId="1AA6C040" w:rsidR="009E1F39" w:rsidRDefault="009E1F39" w:rsidP="009E1F3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E11739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3FF95FD9" w:rsidR="00E11739" w:rsidRPr="00D7490D" w:rsidRDefault="00E11739" w:rsidP="00E1173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MATH</w:t>
                  </w: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AND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4 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 xml:space="preserve">credits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are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 xml:space="preserve"> req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uire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>d)</w:t>
                  </w:r>
                </w:p>
              </w:tc>
            </w:tr>
            <w:tr w:rsidR="00E11739" w:rsidRPr="00D7490D" w14:paraId="0E4498A9" w14:textId="77777777" w:rsidTr="00E45558">
              <w:tc>
                <w:tcPr>
                  <w:tcW w:w="264" w:type="dxa"/>
                  <w:vAlign w:val="center"/>
                </w:tcPr>
                <w:p w14:paraId="7845F230" w14:textId="274BABCE" w:rsidR="00E11739" w:rsidRPr="00D7490D" w:rsidRDefault="00E11739" w:rsidP="00E117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6FB019B3" w:rsidR="00E11739" w:rsidRPr="002C3BC2" w:rsidRDefault="00E11739" w:rsidP="00E1173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3884800D" w:rsidR="00E11739" w:rsidRPr="002C3BC2" w:rsidRDefault="00E11739" w:rsidP="00E117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E11739" w:rsidRPr="00D7490D" w14:paraId="68C6321B" w14:textId="77777777" w:rsidTr="00E45558">
              <w:tc>
                <w:tcPr>
                  <w:tcW w:w="264" w:type="dxa"/>
                  <w:vAlign w:val="center"/>
                </w:tcPr>
                <w:p w14:paraId="4D80FCA6" w14:textId="600F5806" w:rsidR="00E11739" w:rsidRPr="00D7490D" w:rsidRDefault="00E11739" w:rsidP="00E117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68693FD9" w14:textId="03813C2A" w:rsidR="00E11739" w:rsidRPr="002C3BC2" w:rsidRDefault="00E11739" w:rsidP="00E1173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28C355FA" w14:textId="328DB910" w:rsidR="00E11739" w:rsidRPr="002C3BC2" w:rsidRDefault="00E11739" w:rsidP="00E1173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Honors Trigonometry</w:t>
                  </w:r>
                  <w:r>
                    <w:rPr>
                      <w:sz w:val="18"/>
                      <w:szCs w:val="18"/>
                    </w:rPr>
                    <w:t>*</w:t>
                  </w:r>
                </w:p>
              </w:tc>
            </w:tr>
            <w:tr w:rsidR="00E11739" w:rsidRPr="00D7490D" w14:paraId="5D8AB70C" w14:textId="77777777" w:rsidTr="00E45558">
              <w:tc>
                <w:tcPr>
                  <w:tcW w:w="264" w:type="dxa"/>
                  <w:vAlign w:val="center"/>
                </w:tcPr>
                <w:p w14:paraId="4AD0B2AD" w14:textId="5CEBC47C" w:rsidR="00E11739" w:rsidRPr="00D7490D" w:rsidRDefault="00E11739" w:rsidP="00E117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251C06B6" w:rsidR="00E11739" w:rsidRPr="002C3BC2" w:rsidRDefault="00E11739" w:rsidP="00E117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5984FA7F" w14:textId="020158EF" w:rsidR="00E11739" w:rsidRPr="002C3BC2" w:rsidRDefault="00E11739" w:rsidP="00E117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onors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calc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11739" w:rsidRPr="00D7490D" w14:paraId="6DA89E43" w14:textId="77777777" w:rsidTr="00E45558">
              <w:tc>
                <w:tcPr>
                  <w:tcW w:w="264" w:type="dxa"/>
                  <w:vAlign w:val="center"/>
                </w:tcPr>
                <w:p w14:paraId="5ED8A9E1" w14:textId="7C791936" w:rsidR="00E11739" w:rsidRPr="00D7490D" w:rsidRDefault="00E11739" w:rsidP="00E1173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1AFC55E7" w:rsidR="00E11739" w:rsidRPr="00D330B3" w:rsidRDefault="00E11739" w:rsidP="00E117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68F3D7BF" w14:textId="6B345031" w:rsidR="00E11739" w:rsidRPr="00D330B3" w:rsidRDefault="00E11739" w:rsidP="00E117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BD480F" w:rsidRPr="00D7490D" w14:paraId="1AA261EC" w14:textId="77777777" w:rsidTr="00E45558">
              <w:tc>
                <w:tcPr>
                  <w:tcW w:w="264" w:type="dxa"/>
                  <w:vAlign w:val="center"/>
                </w:tcPr>
                <w:p w14:paraId="07598783" w14:textId="77777777" w:rsidR="00BD480F" w:rsidRPr="00D7490D" w:rsidRDefault="00BD480F" w:rsidP="00BD480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10B07426" w14:textId="5F2895BA" w:rsidR="00BD480F" w:rsidRDefault="00BD480F" w:rsidP="00BD48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1969" w:type="dxa"/>
                </w:tcPr>
                <w:p w14:paraId="5C649B30" w14:textId="3304D8B0" w:rsidR="00BD480F" w:rsidRDefault="00BD480F" w:rsidP="00BD48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e-College Math*</w:t>
                  </w:r>
                </w:p>
              </w:tc>
            </w:tr>
            <w:tr w:rsidR="00BD480F" w:rsidRPr="00D7490D" w14:paraId="25A01294" w14:textId="77777777" w:rsidTr="00E45558">
              <w:tc>
                <w:tcPr>
                  <w:tcW w:w="264" w:type="dxa"/>
                  <w:vAlign w:val="center"/>
                </w:tcPr>
                <w:p w14:paraId="72643F93" w14:textId="5AE7BBF6" w:rsidR="00BD480F" w:rsidRPr="00D7490D" w:rsidRDefault="00BD480F" w:rsidP="00BD480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E7CE83" w14:textId="12842E3A" w:rsidR="00BD480F" w:rsidRPr="00D7490D" w:rsidRDefault="00BD480F" w:rsidP="00BD48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1969" w:type="dxa"/>
                </w:tcPr>
                <w:p w14:paraId="79EA1E79" w14:textId="0FD68609" w:rsidR="00BD480F" w:rsidRPr="00D7490D" w:rsidRDefault="00BD480F" w:rsidP="00BD48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*</w:t>
                  </w:r>
                </w:p>
              </w:tc>
            </w:tr>
            <w:tr w:rsidR="00BD480F" w:rsidRPr="00D7490D" w14:paraId="295E68BF" w14:textId="77777777" w:rsidTr="00E45558">
              <w:tc>
                <w:tcPr>
                  <w:tcW w:w="264" w:type="dxa"/>
                  <w:vAlign w:val="center"/>
                </w:tcPr>
                <w:p w14:paraId="380749E6" w14:textId="77777777" w:rsidR="00BD480F" w:rsidRPr="00D7490D" w:rsidRDefault="00BD480F" w:rsidP="00BD480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AAC8FC" w14:textId="42393FDE" w:rsidR="00BD480F" w:rsidRPr="00D7490D" w:rsidRDefault="00BD480F" w:rsidP="00BD48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1969" w:type="dxa"/>
                </w:tcPr>
                <w:p w14:paraId="54ED2983" w14:textId="2953F008" w:rsidR="00BD480F" w:rsidRPr="00D7490D" w:rsidRDefault="00BD480F" w:rsidP="00BD480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2E1D6F" w:rsidRPr="00D7490D" w14:paraId="481FE328" w14:textId="77777777" w:rsidTr="00E45558">
              <w:tc>
                <w:tcPr>
                  <w:tcW w:w="264" w:type="dxa"/>
                  <w:vAlign w:val="center"/>
                </w:tcPr>
                <w:p w14:paraId="2AFB7C92" w14:textId="77777777" w:rsidR="002E1D6F" w:rsidRPr="00D7490D" w:rsidRDefault="002E1D6F" w:rsidP="002E1D6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CE6C515" w14:textId="0293D24F" w:rsidR="002E1D6F" w:rsidRPr="00D7490D" w:rsidRDefault="002E1D6F" w:rsidP="002E1D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</w:tcPr>
                <w:p w14:paraId="0C237A84" w14:textId="7BF7C32A" w:rsidR="002E1D6F" w:rsidRPr="00D7490D" w:rsidRDefault="002E1D6F" w:rsidP="002E1D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2E1D6F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41971B51" w:rsidR="002E1D6F" w:rsidRPr="00E24587" w:rsidRDefault="002E1D6F" w:rsidP="002E1D6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2E1D6F" w:rsidRPr="00D7490D" w14:paraId="406F38E6" w14:textId="77777777" w:rsidTr="00E45558">
              <w:tc>
                <w:tcPr>
                  <w:tcW w:w="264" w:type="dxa"/>
                  <w:vAlign w:val="center"/>
                </w:tcPr>
                <w:p w14:paraId="73076DA7" w14:textId="674AAC4E" w:rsidR="002E1D6F" w:rsidRPr="00D7490D" w:rsidRDefault="002E1D6F" w:rsidP="002E1D6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046" w:type="dxa"/>
                  <w:gridSpan w:val="2"/>
                  <w:vAlign w:val="center"/>
                </w:tcPr>
                <w:p w14:paraId="38982925" w14:textId="141EBCA7" w:rsidR="002E1D6F" w:rsidRPr="00D7490D" w:rsidRDefault="002E1D6F" w:rsidP="002E1D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2E1D6F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1CE3710B" w:rsidR="002E1D6F" w:rsidRPr="00D7490D" w:rsidRDefault="002E1D6F" w:rsidP="002E1D6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2E1D6F" w:rsidRPr="00D7490D" w14:paraId="19031F23" w14:textId="77777777" w:rsidTr="00E45558">
              <w:tc>
                <w:tcPr>
                  <w:tcW w:w="264" w:type="dxa"/>
                  <w:vAlign w:val="center"/>
                </w:tcPr>
                <w:p w14:paraId="280D7EC1" w14:textId="77777777" w:rsidR="002E1D6F" w:rsidRPr="00D7490D" w:rsidRDefault="002E1D6F" w:rsidP="002E1D6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2E1D6F" w:rsidRPr="00D7490D" w:rsidRDefault="002E1D6F" w:rsidP="002E1D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36321FA4" w:rsidR="002E1D6F" w:rsidRPr="00D7490D" w:rsidRDefault="002E1D6F" w:rsidP="002E1D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2E1D6F" w:rsidRPr="00D7490D" w14:paraId="31F578B5" w14:textId="77777777" w:rsidTr="00E45558">
              <w:tc>
                <w:tcPr>
                  <w:tcW w:w="264" w:type="dxa"/>
                  <w:vAlign w:val="center"/>
                </w:tcPr>
                <w:p w14:paraId="17A15728" w14:textId="77777777" w:rsidR="002E1D6F" w:rsidRPr="00D7490D" w:rsidRDefault="002E1D6F" w:rsidP="002E1D6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2E1D6F" w:rsidRPr="00D7490D" w:rsidRDefault="002E1D6F" w:rsidP="002E1D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5770588B" w:rsidR="002E1D6F" w:rsidRPr="00D7490D" w:rsidRDefault="002E1D6F" w:rsidP="002E1D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2E1D6F" w:rsidRPr="00D7490D" w14:paraId="0B18A4C7" w14:textId="77777777" w:rsidTr="00E45558">
              <w:tc>
                <w:tcPr>
                  <w:tcW w:w="264" w:type="dxa"/>
                  <w:vAlign w:val="center"/>
                </w:tcPr>
                <w:p w14:paraId="4CC5DDC4" w14:textId="1C247FE6" w:rsidR="002E1D6F" w:rsidRDefault="002E1D6F" w:rsidP="002E1D6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DD97F1E" w14:textId="26D543E5" w:rsidR="002E1D6F" w:rsidRDefault="002E1D6F" w:rsidP="002E1D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7BEE96B5" w14:textId="5E9A7D3C" w:rsidR="002E1D6F" w:rsidRDefault="002E1D6F" w:rsidP="002E1D6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5A4C00" w:rsidRPr="00D7490D" w14:paraId="2DB7E7D8" w14:textId="77777777" w:rsidTr="00E45558">
              <w:tc>
                <w:tcPr>
                  <w:tcW w:w="264" w:type="dxa"/>
                  <w:vAlign w:val="center"/>
                </w:tcPr>
                <w:p w14:paraId="58CE91CB" w14:textId="77777777" w:rsidR="005A4C00" w:rsidRDefault="005A4C00" w:rsidP="005A4C0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07BBFF7A" w14:textId="1820B03F" w:rsidR="005A4C00" w:rsidRDefault="005A4C00" w:rsidP="005A4C0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52449FEB" w14:textId="3916103E" w:rsidR="005A4C00" w:rsidRDefault="005A4C00" w:rsidP="005A4C0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7872A0"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2E19" w:rsidRPr="00D7490D" w14:paraId="6B878DBE" w14:textId="77777777" w:rsidTr="00C64963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5A44DB" w:rsidRPr="00D7490D" w14:paraId="1D96CF1D" w14:textId="77777777" w:rsidTr="00C64963">
              <w:tc>
                <w:tcPr>
                  <w:tcW w:w="331" w:type="dxa"/>
                  <w:gridSpan w:val="2"/>
                  <w:vAlign w:val="center"/>
                </w:tcPr>
                <w:p w14:paraId="7A03EBC1" w14:textId="4D6617CF" w:rsidR="005A44DB" w:rsidRPr="002C3BC2" w:rsidRDefault="005A44DB" w:rsidP="005A44DB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22A7B3FA" w:rsidR="005A44DB" w:rsidRPr="00D7490D" w:rsidRDefault="005A44DB" w:rsidP="005A44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2309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0B1E51" w14:textId="57B5536C" w:rsidR="005A44DB" w:rsidRPr="00D7490D" w:rsidRDefault="00B06C34" w:rsidP="005A44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uto Refinish</w:t>
                  </w:r>
                  <w:r w:rsidR="005A44DB">
                    <w:rPr>
                      <w:rFonts w:cstheme="minorHAnsi"/>
                      <w:sz w:val="18"/>
                      <w:szCs w:val="18"/>
                    </w:rPr>
                    <w:t xml:space="preserve"> and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Collision</w:t>
                  </w:r>
                </w:p>
              </w:tc>
            </w:tr>
            <w:tr w:rsidR="005A44DB" w:rsidRPr="00D7490D" w14:paraId="014C299E" w14:textId="77777777" w:rsidTr="00C64963">
              <w:tc>
                <w:tcPr>
                  <w:tcW w:w="331" w:type="dxa"/>
                  <w:gridSpan w:val="2"/>
                  <w:vAlign w:val="center"/>
                </w:tcPr>
                <w:p w14:paraId="7171E707" w14:textId="4032468B" w:rsidR="005A44DB" w:rsidRPr="00D7490D" w:rsidRDefault="005A44DB" w:rsidP="005A44DB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6A392854" w:rsidR="005A44DB" w:rsidRPr="00D7490D" w:rsidRDefault="005A44DB" w:rsidP="005A44D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0402FA62" w14:textId="3B8F2D03" w:rsidR="005A44DB" w:rsidRPr="00D7490D" w:rsidRDefault="005A44DB" w:rsidP="00B06C3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Repair II</w:t>
                  </w:r>
                  <w:r w:rsidR="00B06C34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cstheme="minorHAnsi"/>
                      <w:sz w:val="18"/>
                      <w:szCs w:val="18"/>
                    </w:rPr>
                    <w:t>(2 credit</w:t>
                  </w:r>
                  <w:r w:rsidR="00B06C34">
                    <w:rPr>
                      <w:rFonts w:cstheme="minorHAnsi"/>
                      <w:sz w:val="18"/>
                      <w:szCs w:val="18"/>
                    </w:rPr>
                    <w:t xml:space="preserve"> course</w:t>
                  </w:r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E9211A" w:rsidRPr="00D7490D" w14:paraId="5568A6C6" w14:textId="77777777" w:rsidTr="00C64963">
              <w:tc>
                <w:tcPr>
                  <w:tcW w:w="331" w:type="dxa"/>
                  <w:gridSpan w:val="2"/>
                  <w:vAlign w:val="center"/>
                </w:tcPr>
                <w:p w14:paraId="56AD3A94" w14:textId="42ADC0FC" w:rsidR="00E9211A" w:rsidRPr="00D7490D" w:rsidRDefault="00E9211A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4EAD34E1" w14:textId="77777777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65D271E7" w14:textId="2F517F57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73931" w:rsidRPr="00D7490D" w14:paraId="19ABFA76" w14:textId="77777777" w:rsidTr="00C64963">
              <w:tc>
                <w:tcPr>
                  <w:tcW w:w="373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C64963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C64963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C64963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786E14" w:rsidRPr="00D7490D" w14:paraId="4326A318" w14:textId="77777777" w:rsidTr="00C64963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786E14" w:rsidRDefault="00786E14" w:rsidP="00786E1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43F86AA" w14:textId="732CF9C0" w:rsidR="00786E14" w:rsidRPr="00D7490D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vAlign w:val="center"/>
                </w:tcPr>
                <w:p w14:paraId="741E22B6" w14:textId="1F763795" w:rsidR="00786E14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C64963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6493EF99" w:rsidR="00ED4E85" w:rsidRPr="00ED4E85" w:rsidRDefault="00D330B3" w:rsidP="0097423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7423B">
                    <w:rPr>
                      <w:rFonts w:cstheme="minorHAnsi"/>
                      <w:b/>
                      <w:sz w:val="20"/>
                      <w:szCs w:val="20"/>
                    </w:rPr>
                    <w:t xml:space="preserve"> (3 credits required)</w:t>
                  </w:r>
                </w:p>
              </w:tc>
            </w:tr>
            <w:tr w:rsidR="00C64963" w:rsidRPr="00D7490D" w14:paraId="11E4CAAA" w14:textId="77777777" w:rsidTr="00C64963">
              <w:tc>
                <w:tcPr>
                  <w:tcW w:w="320" w:type="dxa"/>
                  <w:vAlign w:val="center"/>
                </w:tcPr>
                <w:p w14:paraId="29DA5BBA" w14:textId="77777777" w:rsidR="00C64963" w:rsidRPr="00D7490D" w:rsidRDefault="00C64963" w:rsidP="00C6496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1D6DB4A9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D98589" w14:textId="027E37F6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C64963" w:rsidRPr="00D7490D" w14:paraId="2936ACCD" w14:textId="77777777" w:rsidTr="00C64963">
              <w:tc>
                <w:tcPr>
                  <w:tcW w:w="320" w:type="dxa"/>
                  <w:vAlign w:val="center"/>
                </w:tcPr>
                <w:p w14:paraId="5F1EAE8D" w14:textId="709EE1F5" w:rsidR="00C64963" w:rsidRPr="00D7490D" w:rsidRDefault="00C64963" w:rsidP="00C6496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0692D481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</w:tcPr>
                <w:p w14:paraId="2E4F09C6" w14:textId="755CB8E2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64963" w:rsidRPr="00D7490D" w14:paraId="64103DB9" w14:textId="77777777" w:rsidTr="00C64963">
              <w:tc>
                <w:tcPr>
                  <w:tcW w:w="320" w:type="dxa"/>
                  <w:vAlign w:val="center"/>
                </w:tcPr>
                <w:p w14:paraId="27C86D21" w14:textId="29BBC4D3" w:rsidR="00C64963" w:rsidRPr="00D7490D" w:rsidRDefault="00C64963" w:rsidP="00C6496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503F10F3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</w:tcPr>
                <w:p w14:paraId="197CCEA5" w14:textId="4CBBBC06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p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64963" w:rsidRPr="00D7490D" w14:paraId="37707DDC" w14:textId="77777777" w:rsidTr="00C64963">
              <w:tc>
                <w:tcPr>
                  <w:tcW w:w="320" w:type="dxa"/>
                  <w:vAlign w:val="center"/>
                </w:tcPr>
                <w:p w14:paraId="3344C8D0" w14:textId="68F25E07" w:rsidR="00C64963" w:rsidRPr="00D7490D" w:rsidRDefault="00C64963" w:rsidP="00C6496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D8A109" w14:textId="19540FBF" w:rsidR="00C64963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41A6CF6E" w14:textId="400D6E56" w:rsidR="00C64963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C64963" w:rsidRPr="00D7490D" w14:paraId="3167D0DB" w14:textId="77777777" w:rsidTr="00C64963">
              <w:tc>
                <w:tcPr>
                  <w:tcW w:w="320" w:type="dxa"/>
                  <w:vAlign w:val="center"/>
                </w:tcPr>
                <w:p w14:paraId="31360B13" w14:textId="77777777" w:rsidR="00C64963" w:rsidRPr="00D7490D" w:rsidRDefault="00C64963" w:rsidP="00C6496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1539679" w14:textId="0975DE1E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C046C4" w14:textId="14991122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64963" w:rsidRPr="00D7490D" w14:paraId="6150A202" w14:textId="77777777" w:rsidTr="00C64963">
              <w:tc>
                <w:tcPr>
                  <w:tcW w:w="320" w:type="dxa"/>
                  <w:vAlign w:val="center"/>
                </w:tcPr>
                <w:p w14:paraId="6915E2F0" w14:textId="2FC53DB7" w:rsidR="00C64963" w:rsidRPr="00D7490D" w:rsidRDefault="00C64963" w:rsidP="00C6496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7B00ACD" w14:textId="72BCE075" w:rsidR="00C64963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79B0662" w14:textId="26182E1F" w:rsidR="00C64963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64963" w:rsidRPr="00D7490D" w14:paraId="764F7119" w14:textId="77777777" w:rsidTr="00C64963">
              <w:tc>
                <w:tcPr>
                  <w:tcW w:w="320" w:type="dxa"/>
                  <w:vAlign w:val="center"/>
                </w:tcPr>
                <w:p w14:paraId="6CDFD73C" w14:textId="62423CC0" w:rsidR="00C64963" w:rsidRPr="00D7490D" w:rsidRDefault="00C64963" w:rsidP="00C6496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2511AB9" w14:textId="1C972ADF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5C7B03D9" w14:textId="394527B5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64963" w:rsidRPr="00D7490D" w14:paraId="3FEAC442" w14:textId="77777777" w:rsidTr="00C64963">
              <w:tc>
                <w:tcPr>
                  <w:tcW w:w="320" w:type="dxa"/>
                  <w:vAlign w:val="center"/>
                </w:tcPr>
                <w:p w14:paraId="64E31B05" w14:textId="723FA5FB" w:rsidR="00C64963" w:rsidRPr="00D7490D" w:rsidRDefault="00C64963" w:rsidP="00C6496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790831A" w14:textId="05653084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02790C" w14:textId="0908ECE5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C64963" w:rsidRPr="00D7490D" w14:paraId="7AECF3F2" w14:textId="77777777" w:rsidTr="00C64963">
              <w:tc>
                <w:tcPr>
                  <w:tcW w:w="320" w:type="dxa"/>
                  <w:vAlign w:val="center"/>
                </w:tcPr>
                <w:p w14:paraId="129476A3" w14:textId="4880BDB8" w:rsidR="00C64963" w:rsidRPr="00D7490D" w:rsidRDefault="00C64963" w:rsidP="00C6496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393B2458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D5BE29" w14:textId="44EC2C07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C64963" w:rsidRPr="00D7490D" w14:paraId="4ED492A2" w14:textId="77777777" w:rsidTr="00C64963">
              <w:tc>
                <w:tcPr>
                  <w:tcW w:w="320" w:type="dxa"/>
                  <w:vAlign w:val="center"/>
                </w:tcPr>
                <w:p w14:paraId="7E8A03B9" w14:textId="77777777" w:rsidR="00C64963" w:rsidRPr="00D7490D" w:rsidRDefault="00C64963" w:rsidP="00C6496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4DB51595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D089F4F" w14:textId="0FD70070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C64963" w:rsidRPr="00D7490D" w14:paraId="050F8E83" w14:textId="77777777" w:rsidTr="00C64963">
              <w:tc>
                <w:tcPr>
                  <w:tcW w:w="320" w:type="dxa"/>
                  <w:vAlign w:val="center"/>
                </w:tcPr>
                <w:p w14:paraId="4FF29BA4" w14:textId="77777777" w:rsidR="00C64963" w:rsidRPr="00D7490D" w:rsidRDefault="00C64963" w:rsidP="00C6496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463892F1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C8929A6" w14:textId="036A019E" w:rsidR="00C64963" w:rsidRPr="00D7490D" w:rsidRDefault="00C64963" w:rsidP="00C6496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786E14" w:rsidRPr="00D7490D" w14:paraId="6BF42DAB" w14:textId="77777777" w:rsidTr="00C64963">
              <w:tc>
                <w:tcPr>
                  <w:tcW w:w="320" w:type="dxa"/>
                  <w:vAlign w:val="center"/>
                </w:tcPr>
                <w:p w14:paraId="4A42B82B" w14:textId="77777777" w:rsidR="00786E14" w:rsidRPr="00D7490D" w:rsidRDefault="00786E14" w:rsidP="00786E1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CA01D3D" w14:textId="7DBB4A48" w:rsidR="00786E14" w:rsidRPr="00D7490D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vAlign w:val="center"/>
                </w:tcPr>
                <w:p w14:paraId="258EA246" w14:textId="151DA0AC" w:rsidR="00786E14" w:rsidRPr="00D7490D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6"/>
              <w:gridCol w:w="894"/>
              <w:gridCol w:w="213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2636BCE4" w:rsidR="00655783" w:rsidRPr="00D7490D" w:rsidRDefault="000779F2" w:rsidP="000779F2">
                  <w:pPr>
                    <w:jc w:val="center"/>
                    <w:rPr>
                      <w:rFonts w:cstheme="minorHAnsi"/>
                    </w:rPr>
                  </w:pP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0E07B79E" w:rsidR="002C3BC2" w:rsidRPr="002C3BC2" w:rsidRDefault="00373931" w:rsidP="006C31F6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6C31F6">
                    <w:rPr>
                      <w:rFonts w:cstheme="minorHAnsi"/>
                      <w:sz w:val="16"/>
                      <w:szCs w:val="16"/>
                    </w:rPr>
                    <w:t>o</w:t>
                  </w:r>
                  <w:r w:rsidR="00F94684">
                    <w:rPr>
                      <w:rFonts w:cstheme="minorHAnsi"/>
                      <w:sz w:val="16"/>
                      <w:szCs w:val="16"/>
                    </w:rPr>
                    <w:t>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786E14" w:rsidRPr="00D7490D" w14:paraId="7371098F" w14:textId="77777777" w:rsidTr="004C4AAA">
              <w:tc>
                <w:tcPr>
                  <w:tcW w:w="296" w:type="dxa"/>
                  <w:vAlign w:val="center"/>
                </w:tcPr>
                <w:p w14:paraId="265E7EFE" w14:textId="77777777" w:rsidR="00786E14" w:rsidRPr="00D7490D" w:rsidRDefault="00786E14" w:rsidP="00786E1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123A8BDA" w14:textId="1B0596B3" w:rsidR="00786E14" w:rsidRPr="00D7490D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B13D8CC" w14:textId="176F5B50" w:rsidR="00786E14" w:rsidRPr="00D7490D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786E14" w:rsidRPr="00D7490D" w14:paraId="7CB58A2A" w14:textId="77777777" w:rsidTr="004C4AAA">
              <w:tc>
                <w:tcPr>
                  <w:tcW w:w="296" w:type="dxa"/>
                  <w:vAlign w:val="center"/>
                </w:tcPr>
                <w:p w14:paraId="6D24542C" w14:textId="77777777" w:rsidR="00786E14" w:rsidRPr="00D7490D" w:rsidRDefault="00786E14" w:rsidP="00786E1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5BDFE38" w14:textId="260ED7D1" w:rsidR="00786E14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04CE62EB" w14:textId="326244B5" w:rsidR="00786E14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  <w:r w:rsidR="00BC5A15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786E14" w:rsidRPr="00D7490D" w14:paraId="236B4673" w14:textId="77777777" w:rsidTr="004C4AAA">
              <w:tc>
                <w:tcPr>
                  <w:tcW w:w="296" w:type="dxa"/>
                  <w:vAlign w:val="center"/>
                </w:tcPr>
                <w:p w14:paraId="06DEC883" w14:textId="77777777" w:rsidR="00786E14" w:rsidRPr="00D7490D" w:rsidRDefault="00786E14" w:rsidP="00786E1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BBEEF35" w14:textId="45E5D6CD" w:rsidR="00786E14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56EB7EC6" w14:textId="1D6E4AFF" w:rsidR="00786E14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786E14" w:rsidRPr="00D7490D" w14:paraId="23BE6EFE" w14:textId="77777777" w:rsidTr="004C4AAA">
              <w:tc>
                <w:tcPr>
                  <w:tcW w:w="296" w:type="dxa"/>
                  <w:vAlign w:val="center"/>
                </w:tcPr>
                <w:p w14:paraId="7F1BDD1A" w14:textId="77777777" w:rsidR="00786E14" w:rsidRPr="00D7490D" w:rsidRDefault="00786E14" w:rsidP="00786E1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6AFE1E50" w14:textId="34B7FA37" w:rsidR="00786E14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31DDC43F" w14:textId="5278811F" w:rsidR="00786E14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786E14" w:rsidRPr="00D7490D" w14:paraId="394F40A6" w14:textId="77777777" w:rsidTr="004C4AAA">
              <w:tc>
                <w:tcPr>
                  <w:tcW w:w="296" w:type="dxa"/>
                  <w:vAlign w:val="center"/>
                </w:tcPr>
                <w:p w14:paraId="6014CDDC" w14:textId="77777777" w:rsidR="00786E14" w:rsidRPr="00D7490D" w:rsidRDefault="00786E14" w:rsidP="00786E1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192A63DE" w14:textId="19C24CA4" w:rsidR="00786E14" w:rsidRPr="00D7490D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0A45F832" w14:textId="25874F2D" w:rsidR="00786E14" w:rsidRPr="00D7490D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786E14" w:rsidRPr="00D7490D" w14:paraId="229CEBCC" w14:textId="77777777" w:rsidTr="004C4AAA">
              <w:tc>
                <w:tcPr>
                  <w:tcW w:w="296" w:type="dxa"/>
                  <w:vAlign w:val="center"/>
                </w:tcPr>
                <w:p w14:paraId="74E80B42" w14:textId="77777777" w:rsidR="00786E14" w:rsidRPr="00D7490D" w:rsidRDefault="00786E14" w:rsidP="00786E1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0504D6E5" w14:textId="4183891E" w:rsidR="00786E14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25B4C2AB" w14:textId="4592FD1C" w:rsidR="00786E14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786E14" w:rsidRPr="00D7490D" w14:paraId="03DE1E22" w14:textId="77777777" w:rsidTr="004C4AAA">
              <w:tc>
                <w:tcPr>
                  <w:tcW w:w="296" w:type="dxa"/>
                  <w:vAlign w:val="center"/>
                </w:tcPr>
                <w:p w14:paraId="6C056ABA" w14:textId="77777777" w:rsidR="00786E14" w:rsidRPr="00D7490D" w:rsidRDefault="00786E14" w:rsidP="00786E1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6DC471A" w14:textId="60C23F8D" w:rsidR="00786E14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BA068B7" w14:textId="68786664" w:rsidR="00786E14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786E14" w:rsidRPr="00D7490D" w14:paraId="5792D0C7" w14:textId="77777777" w:rsidTr="004C4AAA">
              <w:tc>
                <w:tcPr>
                  <w:tcW w:w="296" w:type="dxa"/>
                  <w:vAlign w:val="center"/>
                </w:tcPr>
                <w:p w14:paraId="70E066B9" w14:textId="77777777" w:rsidR="00786E14" w:rsidRPr="00D7490D" w:rsidRDefault="00786E14" w:rsidP="00786E1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6BD1C516" w14:textId="6DFCECDB" w:rsidR="00786E14" w:rsidRPr="00D7490D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982BCD3" w14:textId="1B17884B" w:rsidR="00786E14" w:rsidRPr="00D7490D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786E14" w:rsidRPr="00D7490D" w14:paraId="0F38B172" w14:textId="77777777" w:rsidTr="004C4AAA">
              <w:tc>
                <w:tcPr>
                  <w:tcW w:w="296" w:type="dxa"/>
                  <w:vAlign w:val="center"/>
                </w:tcPr>
                <w:p w14:paraId="673854D2" w14:textId="77777777" w:rsidR="00786E14" w:rsidRPr="00D7490D" w:rsidRDefault="00786E14" w:rsidP="00786E1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771AE6E9" w14:textId="70D46D1A" w:rsidR="00786E14" w:rsidRPr="002C3BC2" w:rsidRDefault="00786E14" w:rsidP="00786E1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5E1964B1" w14:textId="206A5FB4" w:rsidR="00786E14" w:rsidRPr="00D7490D" w:rsidRDefault="00786E14" w:rsidP="00786E14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E39D1" w:rsidRPr="00D7490D" w14:paraId="5E37CD27" w14:textId="77777777" w:rsidTr="004C4AAA">
              <w:tc>
                <w:tcPr>
                  <w:tcW w:w="296" w:type="dxa"/>
                  <w:vAlign w:val="center"/>
                </w:tcPr>
                <w:p w14:paraId="2E5AB506" w14:textId="77777777" w:rsidR="008E39D1" w:rsidRPr="00D7490D" w:rsidRDefault="008E39D1" w:rsidP="008E39D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68DF788D" w14:textId="778C90F7" w:rsidR="008E39D1" w:rsidRPr="002C3BC2" w:rsidRDefault="008E39D1" w:rsidP="008E39D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0209D1A" w14:textId="7B8394B1" w:rsidR="008E39D1" w:rsidRPr="00D7490D" w:rsidRDefault="008E39D1" w:rsidP="008E39D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8E39D1" w:rsidRPr="00D7490D" w14:paraId="2306F1AB" w14:textId="77777777" w:rsidTr="004C4AAA">
              <w:tc>
                <w:tcPr>
                  <w:tcW w:w="296" w:type="dxa"/>
                  <w:vAlign w:val="center"/>
                </w:tcPr>
                <w:p w14:paraId="46858AF5" w14:textId="77777777" w:rsidR="008E39D1" w:rsidRDefault="008E39D1" w:rsidP="008E39D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0C30A86E" w14:textId="5D8C0FB8" w:rsidR="008E39D1" w:rsidRPr="00D7490D" w:rsidRDefault="008E39D1" w:rsidP="008E39D1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38" w:type="dxa"/>
                  <w:vAlign w:val="center"/>
                </w:tcPr>
                <w:p w14:paraId="41BA4C1E" w14:textId="06FFA1B0" w:rsidR="008E39D1" w:rsidRDefault="008E39D1" w:rsidP="008E39D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8E39D1" w:rsidRPr="00D7490D" w14:paraId="52891030" w14:textId="77777777" w:rsidTr="004C4AAA">
              <w:tc>
                <w:tcPr>
                  <w:tcW w:w="296" w:type="dxa"/>
                  <w:vAlign w:val="center"/>
                </w:tcPr>
                <w:p w14:paraId="7E0A3B2B" w14:textId="77777777" w:rsidR="008E39D1" w:rsidRDefault="008E39D1" w:rsidP="008E39D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698CEE15" w14:textId="17EA9882" w:rsidR="008E39D1" w:rsidRDefault="008E39D1" w:rsidP="008E39D1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5E96996F" w14:textId="1DE97637" w:rsidR="008E39D1" w:rsidRDefault="008E39D1" w:rsidP="008E39D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8E39D1" w:rsidRPr="00D7490D" w14:paraId="2AEAD8CA" w14:textId="77777777" w:rsidTr="004C4AAA">
              <w:tc>
                <w:tcPr>
                  <w:tcW w:w="296" w:type="dxa"/>
                  <w:vAlign w:val="center"/>
                </w:tcPr>
                <w:p w14:paraId="19D94EBA" w14:textId="77777777" w:rsidR="008E39D1" w:rsidRDefault="008E39D1" w:rsidP="008E39D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40ADF45C" w14:textId="2068DE4B" w:rsidR="008E39D1" w:rsidRDefault="008E39D1" w:rsidP="008E39D1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C844F80" w14:textId="7224B391" w:rsidR="008E39D1" w:rsidRDefault="008E39D1" w:rsidP="008E39D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E39D1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8E39D1" w:rsidRPr="002C3BC2" w:rsidRDefault="008E39D1" w:rsidP="008E39D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E39D1" w:rsidRPr="00D7490D" w14:paraId="02F5B3C3" w14:textId="77777777" w:rsidTr="004C4AAA">
              <w:tc>
                <w:tcPr>
                  <w:tcW w:w="296" w:type="dxa"/>
                  <w:vAlign w:val="center"/>
                </w:tcPr>
                <w:p w14:paraId="3ED29643" w14:textId="77777777" w:rsidR="008E39D1" w:rsidRPr="00D7490D" w:rsidRDefault="008E39D1" w:rsidP="008E39D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FDB61A8" w14:textId="755AB787" w:rsidR="008E39D1" w:rsidRPr="002C3BC2" w:rsidRDefault="008E39D1" w:rsidP="008E39D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38" w:type="dxa"/>
                  <w:vAlign w:val="center"/>
                </w:tcPr>
                <w:p w14:paraId="0E3E314B" w14:textId="0AD2258D" w:rsidR="008E39D1" w:rsidRDefault="008E39D1" w:rsidP="008E39D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8E39D1" w:rsidRPr="00D7490D" w14:paraId="27B887BF" w14:textId="77777777" w:rsidTr="004C4AAA">
              <w:tc>
                <w:tcPr>
                  <w:tcW w:w="296" w:type="dxa"/>
                  <w:vAlign w:val="center"/>
                </w:tcPr>
                <w:p w14:paraId="72234045" w14:textId="77777777" w:rsidR="008E39D1" w:rsidRPr="00D7490D" w:rsidRDefault="008E39D1" w:rsidP="008E39D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4D658A75" w14:textId="3AF74F5D" w:rsidR="008E39D1" w:rsidRDefault="008E39D1" w:rsidP="008E39D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38" w:type="dxa"/>
                  <w:vAlign w:val="center"/>
                </w:tcPr>
                <w:p w14:paraId="4B7D79DA" w14:textId="3CAC8504" w:rsidR="008E39D1" w:rsidRDefault="008E39D1" w:rsidP="008E39D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8E39D1" w:rsidRPr="00D7490D" w14:paraId="657AE47E" w14:textId="77777777" w:rsidTr="004C4AAA">
              <w:tc>
                <w:tcPr>
                  <w:tcW w:w="296" w:type="dxa"/>
                  <w:vAlign w:val="center"/>
                </w:tcPr>
                <w:p w14:paraId="67CC361A" w14:textId="77777777" w:rsidR="008E39D1" w:rsidRPr="00D7490D" w:rsidRDefault="008E39D1" w:rsidP="008E39D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0446EE5" w14:textId="2B72DA41" w:rsidR="008E39D1" w:rsidRPr="002C3BC2" w:rsidRDefault="008E39D1" w:rsidP="008E39D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38" w:type="dxa"/>
                  <w:vAlign w:val="center"/>
                </w:tcPr>
                <w:p w14:paraId="7C5F0CCC" w14:textId="59A8A6A6" w:rsidR="008E39D1" w:rsidRDefault="008E39D1" w:rsidP="008E39D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2A04B5" w:rsidRPr="00D7490D" w14:paraId="480505E0" w14:textId="77777777" w:rsidTr="004C4AAA">
              <w:tc>
                <w:tcPr>
                  <w:tcW w:w="296" w:type="dxa"/>
                  <w:vAlign w:val="center"/>
                </w:tcPr>
                <w:p w14:paraId="3A631168" w14:textId="77777777" w:rsidR="002A04B5" w:rsidRPr="00D7490D" w:rsidRDefault="002A04B5" w:rsidP="002A04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059F8745" w14:textId="545FE4FA" w:rsidR="002A04B5" w:rsidRDefault="002A04B5" w:rsidP="002A04B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38" w:type="dxa"/>
                  <w:vAlign w:val="center"/>
                </w:tcPr>
                <w:p w14:paraId="5415164A" w14:textId="7DE02E2C" w:rsidR="002A04B5" w:rsidRDefault="002A04B5" w:rsidP="002A04B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</w:p>
              </w:tc>
            </w:tr>
            <w:tr w:rsidR="002A04B5" w:rsidRPr="00D7490D" w14:paraId="62E10B1E" w14:textId="77777777" w:rsidTr="004C4AAA">
              <w:tc>
                <w:tcPr>
                  <w:tcW w:w="296" w:type="dxa"/>
                  <w:vAlign w:val="center"/>
                </w:tcPr>
                <w:p w14:paraId="742B97C0" w14:textId="77777777" w:rsidR="002A04B5" w:rsidRPr="00D7490D" w:rsidRDefault="002A04B5" w:rsidP="002A04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4769945E" w14:textId="1C5848A5" w:rsidR="002A04B5" w:rsidRDefault="002A04B5" w:rsidP="002A04B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100</w:t>
                  </w:r>
                </w:p>
              </w:tc>
              <w:tc>
                <w:tcPr>
                  <w:tcW w:w="2138" w:type="dxa"/>
                  <w:vAlign w:val="center"/>
                </w:tcPr>
                <w:p w14:paraId="386DAF0B" w14:textId="01E7A2C2" w:rsidR="002A04B5" w:rsidRDefault="002A04B5" w:rsidP="002A04B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art-Time Waiver</w:t>
                  </w:r>
                </w:p>
              </w:tc>
            </w:tr>
            <w:tr w:rsidR="002A04B5" w:rsidRPr="00D7490D" w14:paraId="5E3F27E4" w14:textId="77777777" w:rsidTr="004C4AAA">
              <w:tc>
                <w:tcPr>
                  <w:tcW w:w="296" w:type="dxa"/>
                  <w:vAlign w:val="center"/>
                </w:tcPr>
                <w:p w14:paraId="13B7E226" w14:textId="77777777" w:rsidR="002A04B5" w:rsidRPr="00D7490D" w:rsidRDefault="002A04B5" w:rsidP="002A04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106B8102" w14:textId="2E5BA486" w:rsidR="002A04B5" w:rsidRDefault="002A04B5" w:rsidP="002A04B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200</w:t>
                  </w:r>
                </w:p>
              </w:tc>
              <w:tc>
                <w:tcPr>
                  <w:tcW w:w="2138" w:type="dxa"/>
                  <w:vAlign w:val="center"/>
                </w:tcPr>
                <w:p w14:paraId="0740DBDB" w14:textId="0CC37D6E" w:rsidR="002A04B5" w:rsidRDefault="002A04B5" w:rsidP="002A04B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llege Credit Only</w:t>
                  </w:r>
                </w:p>
              </w:tc>
            </w:tr>
            <w:tr w:rsidR="002A04B5" w:rsidRPr="00D7490D" w14:paraId="350599C4" w14:textId="77777777" w:rsidTr="004C4AAA">
              <w:tc>
                <w:tcPr>
                  <w:tcW w:w="296" w:type="dxa"/>
                  <w:vAlign w:val="center"/>
                </w:tcPr>
                <w:p w14:paraId="2D0239D5" w14:textId="77777777" w:rsidR="002A04B5" w:rsidRPr="00D7490D" w:rsidRDefault="002A04B5" w:rsidP="002A04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49715F8B" w14:textId="42AF99C9" w:rsidR="002A04B5" w:rsidRDefault="002A04B5" w:rsidP="002A04B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138" w:type="dxa"/>
                  <w:vAlign w:val="center"/>
                </w:tcPr>
                <w:p w14:paraId="1D6B360F" w14:textId="65AB9008" w:rsidR="002A04B5" w:rsidRDefault="002A04B5" w:rsidP="002A04B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ual Transfer of Credit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829" w:type="dxa"/>
        <w:tblLayout w:type="fixed"/>
        <w:tblLook w:val="04A0" w:firstRow="1" w:lastRow="0" w:firstColumn="1" w:lastColumn="0" w:noHBand="0" w:noVBand="1"/>
      </w:tblPr>
      <w:tblGrid>
        <w:gridCol w:w="10829"/>
      </w:tblGrid>
      <w:tr w:rsidR="00E21543" w:rsidRPr="00D64421" w14:paraId="152653E9" w14:textId="77777777" w:rsidTr="00EB3B71">
        <w:trPr>
          <w:trHeight w:val="2393"/>
        </w:trPr>
        <w:tc>
          <w:tcPr>
            <w:tcW w:w="10829" w:type="dxa"/>
          </w:tcPr>
          <w:p w14:paraId="3B81C2D2" w14:textId="77777777" w:rsidR="008C55C5" w:rsidRPr="00EB3B71" w:rsidRDefault="008C55C5" w:rsidP="008C55C5">
            <w:pP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B3B71"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School Specific Content</w:t>
            </w:r>
          </w:p>
          <w:p w14:paraId="7C1BBD37" w14:textId="77777777" w:rsidR="008C55C5" w:rsidRPr="00EB3B71" w:rsidRDefault="008C55C5" w:rsidP="008C55C5">
            <w:pPr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EB3B71">
              <w:rPr>
                <w:rFonts w:cs="Calibri"/>
                <w:bCs/>
                <w:color w:val="000000"/>
                <w:sz w:val="18"/>
                <w:szCs w:val="18"/>
              </w:rPr>
              <w:t xml:space="preserve">w: Weighted in GPA </w:t>
            </w:r>
            <w:proofErr w:type="gramStart"/>
            <w:r w:rsidRPr="00EB3B71">
              <w:rPr>
                <w:rFonts w:cs="Calibri"/>
                <w:bCs/>
                <w:color w:val="000000"/>
                <w:sz w:val="18"/>
                <w:szCs w:val="18"/>
              </w:rPr>
              <w:t>calculations</w:t>
            </w:r>
            <w:proofErr w:type="gramEnd"/>
          </w:p>
          <w:p w14:paraId="4F36D965" w14:textId="77777777" w:rsidR="008C55C5" w:rsidRPr="00EB3B71" w:rsidRDefault="008C55C5" w:rsidP="008C55C5">
            <w:pPr>
              <w:rPr>
                <w:sz w:val="18"/>
                <w:szCs w:val="18"/>
              </w:rPr>
            </w:pPr>
            <w:r w:rsidRPr="00EB3B71">
              <w:rPr>
                <w:sz w:val="18"/>
                <w:szCs w:val="18"/>
              </w:rPr>
              <w:t>* Conversation with current core teacher recommended</w:t>
            </w:r>
          </w:p>
          <w:p w14:paraId="063EDF9F" w14:textId="77777777" w:rsidR="008C55C5" w:rsidRPr="00EB3B71" w:rsidRDefault="008C55C5" w:rsidP="008C55C5">
            <w:pPr>
              <w:rPr>
                <w:sz w:val="18"/>
                <w:szCs w:val="18"/>
              </w:rPr>
            </w:pPr>
            <w:r w:rsidRPr="00EB3B71">
              <w:rPr>
                <w:sz w:val="18"/>
                <w:szCs w:val="18"/>
              </w:rPr>
              <w:t xml:space="preserve">** Prior playing experience necessary.  </w:t>
            </w:r>
            <w:r w:rsidRPr="00EB3B71">
              <w:rPr>
                <w:b/>
                <w:sz w:val="18"/>
                <w:szCs w:val="18"/>
                <w:u w:val="single"/>
              </w:rPr>
              <w:t>Percussion Ensemble</w:t>
            </w:r>
            <w:r w:rsidRPr="00EB3B71">
              <w:rPr>
                <w:sz w:val="18"/>
                <w:szCs w:val="18"/>
              </w:rPr>
              <w:t xml:space="preserve"> requires teacher approval also.</w:t>
            </w:r>
          </w:p>
          <w:p w14:paraId="351587C4" w14:textId="77777777" w:rsidR="008C55C5" w:rsidRPr="00EB3B71" w:rsidRDefault="008C55C5" w:rsidP="008C55C5">
            <w:pPr>
              <w:rPr>
                <w:sz w:val="18"/>
                <w:szCs w:val="18"/>
              </w:rPr>
            </w:pPr>
            <w:r w:rsidRPr="00EB3B71">
              <w:rPr>
                <w:sz w:val="18"/>
                <w:szCs w:val="18"/>
              </w:rPr>
              <w:t>^ A&amp;P seats are limited. Priority will be given to Nursing and STES students. A&amp;P cannot be a student’s 3</w:t>
            </w:r>
            <w:r w:rsidRPr="00EB3B71">
              <w:rPr>
                <w:sz w:val="18"/>
                <w:szCs w:val="18"/>
                <w:vertAlign w:val="superscript"/>
              </w:rPr>
              <w:t>rd</w:t>
            </w:r>
            <w:r w:rsidRPr="00EB3B71">
              <w:rPr>
                <w:sz w:val="18"/>
                <w:szCs w:val="18"/>
              </w:rPr>
              <w:t xml:space="preserve"> science.</w:t>
            </w:r>
          </w:p>
          <w:p w14:paraId="16063C1A" w14:textId="77777777" w:rsidR="008C55C5" w:rsidRPr="00EB3B71" w:rsidRDefault="008C55C5" w:rsidP="008C55C5">
            <w:pPr>
              <w:rPr>
                <w:sz w:val="18"/>
                <w:szCs w:val="18"/>
              </w:rPr>
            </w:pPr>
            <w:r w:rsidRPr="00EB3B71">
              <w:rPr>
                <w:b/>
                <w:sz w:val="18"/>
                <w:szCs w:val="18"/>
              </w:rPr>
              <w:t>+</w:t>
            </w:r>
            <w:r w:rsidRPr="00EB3B71">
              <w:rPr>
                <w:sz w:val="18"/>
                <w:szCs w:val="18"/>
              </w:rPr>
              <w:t xml:space="preserve"> Forensic Science prerequisites are Biology </w:t>
            </w:r>
            <w:r w:rsidRPr="00EB3B71">
              <w:rPr>
                <w:b/>
                <w:sz w:val="18"/>
                <w:szCs w:val="18"/>
                <w:u w:val="single"/>
              </w:rPr>
              <w:t>and</w:t>
            </w:r>
            <w:r w:rsidRPr="00EB3B71">
              <w:rPr>
                <w:sz w:val="18"/>
                <w:szCs w:val="18"/>
              </w:rPr>
              <w:t xml:space="preserve"> Chemistry</w:t>
            </w:r>
            <w:r w:rsidRPr="00EB3B71">
              <w:rPr>
                <w:rFonts w:cstheme="minorHAnsi"/>
                <w:sz w:val="16"/>
                <w:szCs w:val="16"/>
              </w:rPr>
              <w:t>.</w:t>
            </w:r>
          </w:p>
          <w:p w14:paraId="083C7961" w14:textId="77777777" w:rsidR="008C55C5" w:rsidRPr="00EB3B71" w:rsidRDefault="008C55C5" w:rsidP="008C55C5">
            <w:pPr>
              <w:rPr>
                <w:sz w:val="18"/>
                <w:szCs w:val="18"/>
              </w:rPr>
            </w:pPr>
            <w:r w:rsidRPr="00EB3B71">
              <w:rPr>
                <w:sz w:val="18"/>
                <w:szCs w:val="18"/>
              </w:rPr>
              <w:t xml:space="preserve">++ AP Biology prerequisites are Biology </w:t>
            </w:r>
            <w:r w:rsidRPr="00EB3B71">
              <w:rPr>
                <w:b/>
                <w:sz w:val="18"/>
                <w:szCs w:val="18"/>
                <w:u w:val="single"/>
              </w:rPr>
              <w:t>and</w:t>
            </w:r>
            <w:r w:rsidRPr="00EB3B71">
              <w:rPr>
                <w:sz w:val="18"/>
                <w:szCs w:val="18"/>
              </w:rPr>
              <w:t xml:space="preserve"> Chemistry.</w:t>
            </w:r>
          </w:p>
          <w:p w14:paraId="1309401A" w14:textId="77777777" w:rsidR="008C55C5" w:rsidRPr="00EB3B71" w:rsidRDefault="008C55C5" w:rsidP="008C55C5">
            <w:pPr>
              <w:rPr>
                <w:sz w:val="18"/>
                <w:szCs w:val="18"/>
              </w:rPr>
            </w:pPr>
            <w:r w:rsidRPr="00EB3B71">
              <w:rPr>
                <w:sz w:val="18"/>
                <w:szCs w:val="18"/>
              </w:rPr>
              <w:t>++</w:t>
            </w:r>
            <w:proofErr w:type="gramStart"/>
            <w:r w:rsidRPr="00EB3B71">
              <w:rPr>
                <w:sz w:val="18"/>
                <w:szCs w:val="18"/>
              </w:rPr>
              <w:t>+  Honors</w:t>
            </w:r>
            <w:proofErr w:type="gramEnd"/>
            <w:r w:rsidRPr="00EB3B71">
              <w:rPr>
                <w:sz w:val="18"/>
                <w:szCs w:val="18"/>
              </w:rPr>
              <w:t xml:space="preserve"> Physics and AP Physics require trigonometry concurrently.  Physics requires Algebra II concurrently.</w:t>
            </w:r>
          </w:p>
          <w:p w14:paraId="64ECF252" w14:textId="77777777" w:rsidR="008C55C5" w:rsidRPr="00EB3B71" w:rsidRDefault="008C55C5" w:rsidP="008C55C5">
            <w:pPr>
              <w:rPr>
                <w:sz w:val="18"/>
                <w:szCs w:val="18"/>
              </w:rPr>
            </w:pPr>
            <w:r w:rsidRPr="00EB3B71">
              <w:rPr>
                <w:sz w:val="18"/>
                <w:szCs w:val="18"/>
              </w:rPr>
              <w:t>+++</w:t>
            </w:r>
            <w:proofErr w:type="gramStart"/>
            <w:r w:rsidRPr="00EB3B71">
              <w:rPr>
                <w:sz w:val="18"/>
                <w:szCs w:val="18"/>
              </w:rPr>
              <w:t>+  AP</w:t>
            </w:r>
            <w:proofErr w:type="gramEnd"/>
            <w:r w:rsidRPr="00EB3B71">
              <w:rPr>
                <w:sz w:val="18"/>
                <w:szCs w:val="18"/>
              </w:rPr>
              <w:t xml:space="preserve"> Chemistry prerequisites are Algebra II </w:t>
            </w:r>
            <w:r w:rsidRPr="00EB3B71">
              <w:rPr>
                <w:b/>
                <w:sz w:val="18"/>
                <w:szCs w:val="18"/>
                <w:u w:val="single"/>
              </w:rPr>
              <w:t>and</w:t>
            </w:r>
            <w:r w:rsidRPr="00EB3B71">
              <w:rPr>
                <w:sz w:val="18"/>
                <w:szCs w:val="18"/>
              </w:rPr>
              <w:t xml:space="preserve"> Chemistry.</w:t>
            </w:r>
          </w:p>
          <w:p w14:paraId="71191B90" w14:textId="77777777" w:rsidR="008C55C5" w:rsidRPr="00EB3B71" w:rsidRDefault="008C55C5" w:rsidP="008C55C5">
            <w:pPr>
              <w:rPr>
                <w:sz w:val="18"/>
                <w:szCs w:val="18"/>
              </w:rPr>
            </w:pPr>
            <w:r w:rsidRPr="00EB3B71">
              <w:rPr>
                <w:sz w:val="14"/>
                <w:szCs w:val="14"/>
              </w:rPr>
              <w:t>$$</w:t>
            </w:r>
            <w:r w:rsidRPr="00EB3B71">
              <w:rPr>
                <w:sz w:val="18"/>
                <w:szCs w:val="18"/>
              </w:rPr>
              <w:t xml:space="preserve"> Students will have a fee and are required to have a non-digital 35 mm camera.</w:t>
            </w:r>
          </w:p>
          <w:p w14:paraId="0821D649" w14:textId="6B43531A" w:rsidR="00437FB3" w:rsidRPr="00087C70" w:rsidRDefault="008C55C5" w:rsidP="008C55C5">
            <w:pPr>
              <w:rPr>
                <w:b/>
                <w:sz w:val="18"/>
                <w:szCs w:val="18"/>
              </w:rPr>
            </w:pPr>
            <w:r w:rsidRPr="00EB3B71">
              <w:rPr>
                <w:sz w:val="14"/>
                <w:szCs w:val="14"/>
              </w:rPr>
              <w:t>~~</w:t>
            </w:r>
            <w:r w:rsidRPr="00EB3B71">
              <w:rPr>
                <w:sz w:val="18"/>
                <w:szCs w:val="18"/>
              </w:rPr>
              <w:t xml:space="preserve"> Portfolio must be presented to current art teacher for approval </w:t>
            </w:r>
            <w:proofErr w:type="gramStart"/>
            <w:r w:rsidRPr="00EB3B71">
              <w:rPr>
                <w:sz w:val="18"/>
                <w:szCs w:val="18"/>
              </w:rPr>
              <w:t>in order to</w:t>
            </w:r>
            <w:proofErr w:type="gramEnd"/>
            <w:r w:rsidRPr="00EB3B71">
              <w:rPr>
                <w:sz w:val="18"/>
                <w:szCs w:val="18"/>
              </w:rPr>
              <w:t xml:space="preserve"> take this course.</w:t>
            </w:r>
          </w:p>
        </w:tc>
      </w:tr>
    </w:tbl>
    <w:p w14:paraId="2512D11B" w14:textId="2A6ECD67" w:rsidR="007042BD" w:rsidRDefault="007042BD" w:rsidP="007042BD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7042B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B0D92" w14:textId="77777777" w:rsidR="00EE4BF4" w:rsidRDefault="00EE4BF4" w:rsidP="008E48FA">
      <w:pPr>
        <w:spacing w:after="0" w:line="240" w:lineRule="auto"/>
      </w:pPr>
      <w:r>
        <w:separator/>
      </w:r>
    </w:p>
  </w:endnote>
  <w:endnote w:type="continuationSeparator" w:id="0">
    <w:p w14:paraId="663E60F6" w14:textId="77777777" w:rsidR="00EE4BF4" w:rsidRDefault="00EE4BF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DA740" w14:textId="77777777" w:rsidR="0038520F" w:rsidRDefault="003852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1E307" w14:textId="77777777" w:rsidR="0038520F" w:rsidRDefault="0038520F" w:rsidP="0038520F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26F225BE" w14:textId="29500564" w:rsidR="001F5EBA" w:rsidRPr="0038520F" w:rsidRDefault="001F5EBA" w:rsidP="003852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36FC7" w14:textId="77777777" w:rsidR="0038520F" w:rsidRDefault="00385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8F639" w14:textId="77777777" w:rsidR="00EE4BF4" w:rsidRDefault="00EE4BF4" w:rsidP="008E48FA">
      <w:pPr>
        <w:spacing w:after="0" w:line="240" w:lineRule="auto"/>
      </w:pPr>
      <w:r>
        <w:separator/>
      </w:r>
    </w:p>
  </w:footnote>
  <w:footnote w:type="continuationSeparator" w:id="0">
    <w:p w14:paraId="09FAD79B" w14:textId="77777777" w:rsidR="00EE4BF4" w:rsidRDefault="00EE4BF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E728E" w14:textId="77777777" w:rsidR="0038520F" w:rsidRDefault="003852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0A44C3AB" w:rsidR="0066227D" w:rsidRPr="008E48FA" w:rsidRDefault="0066227D" w:rsidP="00E45558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4F5FFEF0" w:rsidR="0066227D" w:rsidRPr="008E48FA" w:rsidRDefault="00786E14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843BA1">
            <w:rPr>
              <w:b/>
            </w:rPr>
            <w:t>4</w:t>
          </w:r>
          <w:r w:rsidR="007212C6">
            <w:rPr>
              <w:b/>
            </w:rPr>
            <w:t>-</w:t>
          </w:r>
          <w:r>
            <w:rPr>
              <w:b/>
            </w:rPr>
            <w:t>2</w:t>
          </w:r>
          <w:r w:rsidR="00843BA1">
            <w:rPr>
              <w:b/>
            </w:rPr>
            <w:t>5</w:t>
          </w:r>
          <w:r w:rsidR="007212C6">
            <w:rPr>
              <w:b/>
            </w:rPr>
            <w:t xml:space="preserve"> </w:t>
          </w:r>
          <w:r w:rsidR="0066227D" w:rsidRPr="008E48FA">
            <w:rPr>
              <w:b/>
            </w:rPr>
            <w:t>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13906" w14:textId="77777777" w:rsidR="0038520F" w:rsidRDefault="003852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2831488">
    <w:abstractNumId w:val="0"/>
  </w:num>
  <w:num w:numId="2" w16cid:durableId="74059310">
    <w:abstractNumId w:val="2"/>
  </w:num>
  <w:num w:numId="3" w16cid:durableId="2062558495">
    <w:abstractNumId w:val="1"/>
  </w:num>
  <w:num w:numId="4" w16cid:durableId="857888452">
    <w:abstractNumId w:val="3"/>
  </w:num>
  <w:num w:numId="5" w16cid:durableId="314670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A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All Selected Records$'`"/>
    <w:dataSource r:id="rId1"/>
    <w:odso>
      <w:udl w:val="Provider=Microsoft.ACE.OLEDB.12.0;User ID=Admin;Data Source=C:\Users\micking\Harford County Public Schools\Berg, Matthew - Registration Sheets 24-25\Scheduling Merge Team A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All Selected Records$'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779F2"/>
    <w:rsid w:val="00087C70"/>
    <w:rsid w:val="0009353D"/>
    <w:rsid w:val="00093A75"/>
    <w:rsid w:val="000A678F"/>
    <w:rsid w:val="000B67ED"/>
    <w:rsid w:val="000C3ED0"/>
    <w:rsid w:val="000D0D01"/>
    <w:rsid w:val="000D6E65"/>
    <w:rsid w:val="00103A08"/>
    <w:rsid w:val="00110123"/>
    <w:rsid w:val="0015456E"/>
    <w:rsid w:val="00161BEA"/>
    <w:rsid w:val="001939F5"/>
    <w:rsid w:val="001A52BB"/>
    <w:rsid w:val="001B782E"/>
    <w:rsid w:val="001C6E60"/>
    <w:rsid w:val="001D13A3"/>
    <w:rsid w:val="001F4ADA"/>
    <w:rsid w:val="001F5EBA"/>
    <w:rsid w:val="001F7B38"/>
    <w:rsid w:val="0022790B"/>
    <w:rsid w:val="00243679"/>
    <w:rsid w:val="00252E84"/>
    <w:rsid w:val="00260BEB"/>
    <w:rsid w:val="00270895"/>
    <w:rsid w:val="002A04B5"/>
    <w:rsid w:val="002C3BC2"/>
    <w:rsid w:val="002D2353"/>
    <w:rsid w:val="002E1D6F"/>
    <w:rsid w:val="002F50C8"/>
    <w:rsid w:val="0032322D"/>
    <w:rsid w:val="00362DEB"/>
    <w:rsid w:val="00373931"/>
    <w:rsid w:val="00383706"/>
    <w:rsid w:val="0038520F"/>
    <w:rsid w:val="004065E9"/>
    <w:rsid w:val="00407D6C"/>
    <w:rsid w:val="00412AFE"/>
    <w:rsid w:val="004312FB"/>
    <w:rsid w:val="00431400"/>
    <w:rsid w:val="00437FB3"/>
    <w:rsid w:val="0046715B"/>
    <w:rsid w:val="004A6D80"/>
    <w:rsid w:val="004A772F"/>
    <w:rsid w:val="004C0A2F"/>
    <w:rsid w:val="004C4AAA"/>
    <w:rsid w:val="005131B5"/>
    <w:rsid w:val="00556468"/>
    <w:rsid w:val="00571900"/>
    <w:rsid w:val="005944EB"/>
    <w:rsid w:val="005A375B"/>
    <w:rsid w:val="005A44DB"/>
    <w:rsid w:val="005A4C00"/>
    <w:rsid w:val="005D40C6"/>
    <w:rsid w:val="005F298B"/>
    <w:rsid w:val="005F78E1"/>
    <w:rsid w:val="00605F84"/>
    <w:rsid w:val="00630305"/>
    <w:rsid w:val="00655783"/>
    <w:rsid w:val="0066227D"/>
    <w:rsid w:val="00676B3B"/>
    <w:rsid w:val="006C04DB"/>
    <w:rsid w:val="006C31F6"/>
    <w:rsid w:val="006C53D0"/>
    <w:rsid w:val="007042BD"/>
    <w:rsid w:val="00704605"/>
    <w:rsid w:val="007212C6"/>
    <w:rsid w:val="007274BA"/>
    <w:rsid w:val="00727551"/>
    <w:rsid w:val="00731F7C"/>
    <w:rsid w:val="007351C2"/>
    <w:rsid w:val="007604E0"/>
    <w:rsid w:val="00786C7C"/>
    <w:rsid w:val="00786E14"/>
    <w:rsid w:val="007A327C"/>
    <w:rsid w:val="00843BA1"/>
    <w:rsid w:val="0086217B"/>
    <w:rsid w:val="0086242D"/>
    <w:rsid w:val="008A221E"/>
    <w:rsid w:val="008C3833"/>
    <w:rsid w:val="008C55C5"/>
    <w:rsid w:val="008E2B5C"/>
    <w:rsid w:val="008E39D1"/>
    <w:rsid w:val="008E48FA"/>
    <w:rsid w:val="009052CF"/>
    <w:rsid w:val="00950E8A"/>
    <w:rsid w:val="00963389"/>
    <w:rsid w:val="0097423B"/>
    <w:rsid w:val="009B02DE"/>
    <w:rsid w:val="009C60E6"/>
    <w:rsid w:val="009D012D"/>
    <w:rsid w:val="009D434E"/>
    <w:rsid w:val="009E1F39"/>
    <w:rsid w:val="00A13075"/>
    <w:rsid w:val="00A15B8E"/>
    <w:rsid w:val="00A260C9"/>
    <w:rsid w:val="00A4592A"/>
    <w:rsid w:val="00A62091"/>
    <w:rsid w:val="00A64182"/>
    <w:rsid w:val="00AB39B8"/>
    <w:rsid w:val="00AC248F"/>
    <w:rsid w:val="00AC3A18"/>
    <w:rsid w:val="00AD7A21"/>
    <w:rsid w:val="00AE2CED"/>
    <w:rsid w:val="00B06C34"/>
    <w:rsid w:val="00B26E37"/>
    <w:rsid w:val="00B468BD"/>
    <w:rsid w:val="00B515A5"/>
    <w:rsid w:val="00B5483E"/>
    <w:rsid w:val="00B91EB3"/>
    <w:rsid w:val="00B96CF3"/>
    <w:rsid w:val="00B97DCE"/>
    <w:rsid w:val="00BC552C"/>
    <w:rsid w:val="00BC5A15"/>
    <w:rsid w:val="00BD480F"/>
    <w:rsid w:val="00BE503B"/>
    <w:rsid w:val="00BE5F71"/>
    <w:rsid w:val="00C148D1"/>
    <w:rsid w:val="00C203E6"/>
    <w:rsid w:val="00C45E75"/>
    <w:rsid w:val="00C64963"/>
    <w:rsid w:val="00C65FF5"/>
    <w:rsid w:val="00C75125"/>
    <w:rsid w:val="00C75EED"/>
    <w:rsid w:val="00CB24AD"/>
    <w:rsid w:val="00CB76E8"/>
    <w:rsid w:val="00CF6AF9"/>
    <w:rsid w:val="00D038BF"/>
    <w:rsid w:val="00D330B3"/>
    <w:rsid w:val="00D55A1A"/>
    <w:rsid w:val="00D61705"/>
    <w:rsid w:val="00D61A03"/>
    <w:rsid w:val="00D72EE4"/>
    <w:rsid w:val="00D7490D"/>
    <w:rsid w:val="00D7659C"/>
    <w:rsid w:val="00DB2E19"/>
    <w:rsid w:val="00DB6C42"/>
    <w:rsid w:val="00DD4848"/>
    <w:rsid w:val="00DD4F3E"/>
    <w:rsid w:val="00DE3C4D"/>
    <w:rsid w:val="00DF0205"/>
    <w:rsid w:val="00E071E6"/>
    <w:rsid w:val="00E11739"/>
    <w:rsid w:val="00E21543"/>
    <w:rsid w:val="00E24587"/>
    <w:rsid w:val="00E45558"/>
    <w:rsid w:val="00E736C0"/>
    <w:rsid w:val="00E86244"/>
    <w:rsid w:val="00E9211A"/>
    <w:rsid w:val="00E96A4A"/>
    <w:rsid w:val="00EB3B71"/>
    <w:rsid w:val="00ED4E85"/>
    <w:rsid w:val="00EE4BF4"/>
    <w:rsid w:val="00EF6351"/>
    <w:rsid w:val="00F071AE"/>
    <w:rsid w:val="00F3013B"/>
    <w:rsid w:val="00F44D49"/>
    <w:rsid w:val="00F46D80"/>
    <w:rsid w:val="00F72FD9"/>
    <w:rsid w:val="00F7760E"/>
    <w:rsid w:val="00F856D2"/>
    <w:rsid w:val="00F94684"/>
    <w:rsid w:val="00F976BD"/>
    <w:rsid w:val="00FB70B2"/>
    <w:rsid w:val="00FF2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C31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6C31F6"/>
  </w:style>
  <w:style w:type="character" w:customStyle="1" w:styleId="eop">
    <w:name w:val="eop"/>
    <w:basedOn w:val="DefaultParagraphFont"/>
    <w:rsid w:val="006C31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1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3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A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A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587</Words>
  <Characters>33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44</cp:revision>
  <cp:lastPrinted>2020-01-08T19:07:00Z</cp:lastPrinted>
  <dcterms:created xsi:type="dcterms:W3CDTF">2018-01-10T18:32:00Z</dcterms:created>
  <dcterms:modified xsi:type="dcterms:W3CDTF">2024-02-01T17:38:00Z</dcterms:modified>
</cp:coreProperties>
</file>